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83B09" w14:textId="67C4E823" w:rsidR="005F5F4E" w:rsidRDefault="00BF1C27" w:rsidP="0064502B">
      <w:pPr>
        <w:spacing w:line="276" w:lineRule="auto"/>
      </w:pPr>
      <w:r>
        <w:t xml:space="preserve">TERMOS DE DIREITOS AUTORAIS E CESSÃO DA PROPRIEDADE INTELECTUAL Eu, </w:t>
      </w:r>
      <w:sdt>
        <w:sdtPr>
          <w:id w:val="1932159333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>
        <w:t>, portador</w:t>
      </w:r>
      <w:r w:rsidR="0064502B">
        <w:t>(</w:t>
      </w:r>
      <w:r w:rsidR="006224BE">
        <w:t>a</w:t>
      </w:r>
      <w:r w:rsidR="0064502B">
        <w:t>)</w:t>
      </w:r>
      <w:r>
        <w:t xml:space="preserve"> da Carteira de Identidade n</w:t>
      </w:r>
      <w:r w:rsidR="0064502B">
        <w:t>º</w:t>
      </w:r>
      <w:r>
        <w:t>.</w:t>
      </w:r>
      <w:sdt>
        <w:sdtPr>
          <w:id w:val="-99573641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>
        <w:t>, CPF</w:t>
      </w:r>
      <w:r w:rsidR="0064502B">
        <w:t xml:space="preserve"> </w:t>
      </w:r>
      <w:sdt>
        <w:sdtPr>
          <w:id w:val="2088106855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>
        <w:t>, residente à</w:t>
      </w:r>
      <w:r w:rsidR="0064502B">
        <w:t xml:space="preserve"> </w:t>
      </w:r>
      <w:sdt>
        <w:sdtPr>
          <w:id w:val="-1000890168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>
        <w:t>, Bairro</w:t>
      </w:r>
      <w:sdt>
        <w:sdtPr>
          <w:id w:val="-583076690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 w:rsidR="002E23F3">
        <w:t>,</w:t>
      </w:r>
      <w:r>
        <w:t xml:space="preserve"> na cidade de</w:t>
      </w:r>
      <w:r w:rsidR="0064502B">
        <w:t xml:space="preserve"> </w:t>
      </w:r>
      <w:sdt>
        <w:sdtPr>
          <w:id w:val="706609383"/>
          <w:placeholder>
            <w:docPart w:val="DefaultPlaceholder_-1854013440"/>
          </w:placeholder>
          <w:showingPlcHdr/>
          <w:text/>
        </w:sdtPr>
        <w:sdtContent>
          <w:r w:rsidR="0064502B" w:rsidRPr="00232708">
            <w:rPr>
              <w:rStyle w:val="TextodoEspaoReservado"/>
            </w:rPr>
            <w:t>Clique ou toque aqui para inserir o texto.</w:t>
          </w:r>
        </w:sdtContent>
      </w:sdt>
      <w:r>
        <w:t xml:space="preserve">, na categoria de </w:t>
      </w:r>
      <w:r w:rsidR="002E23F3" w:rsidRPr="0064502B">
        <w:t>alun</w:t>
      </w:r>
      <w:r w:rsidR="0064502B" w:rsidRPr="0064502B">
        <w:t>o</w:t>
      </w:r>
      <w:r w:rsidR="0064502B" w:rsidRPr="0064502B">
        <w:t>(a)</w:t>
      </w:r>
      <w:r w:rsidR="002E23F3" w:rsidRPr="0064502B">
        <w:t xml:space="preserve"> </w:t>
      </w:r>
      <w:r w:rsidR="0064502B" w:rsidRPr="0064502B">
        <w:t>regular</w:t>
      </w:r>
      <w:r>
        <w:t xml:space="preserve"> do Curso de Graduação em Engenharia de Transportes do CEFET-MG, manifesto conhecer que: </w:t>
      </w:r>
    </w:p>
    <w:p w14:paraId="111DB299" w14:textId="1BE9C899" w:rsidR="005F5F4E" w:rsidRDefault="00BF1C27" w:rsidP="0064502B">
      <w:pPr>
        <w:spacing w:after="0" w:line="276" w:lineRule="auto"/>
        <w:ind w:left="284"/>
      </w:pPr>
      <w:r>
        <w:t>a)</w:t>
      </w:r>
      <w:r w:rsidR="0064502B">
        <w:t xml:space="preserve"> A Propriedade </w:t>
      </w:r>
      <w:r>
        <w:t xml:space="preserve">Intelectual é definida como toda a criação e expressão da atividade inventiva e da criatividade humana, em seus aspectos científicos, tecnológicos, artísticos e literários; </w:t>
      </w:r>
    </w:p>
    <w:p w14:paraId="3B594165" w14:textId="7FE26AAA" w:rsidR="005F5F4E" w:rsidRDefault="00BF1C27" w:rsidP="0064502B">
      <w:pPr>
        <w:spacing w:after="0" w:line="276" w:lineRule="auto"/>
        <w:ind w:left="284"/>
      </w:pPr>
      <w:r>
        <w:t xml:space="preserve">b) </w:t>
      </w:r>
      <w:r w:rsidR="0064502B">
        <w:t xml:space="preserve">O </w:t>
      </w:r>
      <w:r>
        <w:t xml:space="preserve">Centro Federal de Educação Tecnológica de Minas Gerais são os titulares da Propriedade Intelectual dos bens e produtos resultantes de trabalho desenvolvido, total ou parcialmente nestas Instituições; </w:t>
      </w:r>
    </w:p>
    <w:p w14:paraId="6A2E80CD" w14:textId="549364D7" w:rsidR="005F5F4E" w:rsidRDefault="00BF1C27" w:rsidP="0064502B">
      <w:pPr>
        <w:spacing w:after="0" w:line="276" w:lineRule="auto"/>
        <w:ind w:left="284"/>
      </w:pPr>
      <w:r>
        <w:t xml:space="preserve">c) </w:t>
      </w:r>
      <w:r w:rsidR="0064502B">
        <w:t xml:space="preserve">Os </w:t>
      </w:r>
      <w:r>
        <w:t xml:space="preserve">membros de sua comunidade: discentes, docentes e técnicos administrativos, sob qualquer regime de trabalho, diretamente responsáveis pela criação, realização e geração da propriedade intelectual, são considerados autores e inventores; </w:t>
      </w:r>
    </w:p>
    <w:p w14:paraId="151032C2" w14:textId="7E3C76C0" w:rsidR="005F5F4E" w:rsidRDefault="00BF1C27" w:rsidP="0064502B">
      <w:pPr>
        <w:spacing w:after="0" w:line="276" w:lineRule="auto"/>
        <w:ind w:left="284"/>
      </w:pPr>
      <w:r>
        <w:t xml:space="preserve">d) </w:t>
      </w:r>
      <w:r w:rsidR="0064502B">
        <w:t xml:space="preserve">É </w:t>
      </w:r>
      <w:r>
        <w:t xml:space="preserve">obrigatória a menção expressa do Centro Federal de Educação Tecnológica de Minas Gerais em todo trabalho realizado com o envolvimento parcial ou total de bens, serviços ou pessoal destas Instituições; </w:t>
      </w:r>
    </w:p>
    <w:p w14:paraId="297800BD" w14:textId="73D71FFA" w:rsidR="005F5F4E" w:rsidRDefault="00BF1C27" w:rsidP="0064502B">
      <w:pPr>
        <w:spacing w:after="0" w:line="276" w:lineRule="auto"/>
        <w:ind w:left="284"/>
      </w:pPr>
      <w:r>
        <w:t xml:space="preserve">e) </w:t>
      </w:r>
      <w:r w:rsidR="0064502B">
        <w:t xml:space="preserve">O </w:t>
      </w:r>
      <w:r>
        <w:t xml:space="preserve">não cumprimento deste Termo de Direitos Autorais e Cessão de Propriedade Intelectual acarretará os efeitos de ordem penal, civil e administrativa contra seus transgressores. </w:t>
      </w:r>
    </w:p>
    <w:p w14:paraId="7BC11857" w14:textId="77777777" w:rsidR="005F5F4E" w:rsidRDefault="00BF1C27" w:rsidP="0064502B">
      <w:pPr>
        <w:spacing w:before="240" w:line="276" w:lineRule="auto"/>
      </w:pPr>
      <w:r>
        <w:t xml:space="preserve">Além disso, por intermédio do presente instrumento, expresso meu comprometimento e concordância em: </w:t>
      </w:r>
    </w:p>
    <w:p w14:paraId="39CFBEF6" w14:textId="617842AF" w:rsidR="005F5F4E" w:rsidRDefault="00BF1C27" w:rsidP="0064502B">
      <w:pPr>
        <w:spacing w:after="0" w:line="276" w:lineRule="auto"/>
        <w:ind w:left="284"/>
      </w:pPr>
      <w:r>
        <w:t xml:space="preserve">a) </w:t>
      </w:r>
      <w:r w:rsidR="0064502B">
        <w:t xml:space="preserve">Reconhecer </w:t>
      </w:r>
      <w:r>
        <w:t xml:space="preserve">que todos os documentos, dados e informações relativos ao trabalho de pesquisa a ser desenvolvido serão de propriedade do Centro Federal de Educação Tecnológica de Minas Gerais e, portanto, protegidos termos da legislação pertinente; </w:t>
      </w:r>
    </w:p>
    <w:p w14:paraId="71DDB8DC" w14:textId="542982F6" w:rsidR="005F5F4E" w:rsidRDefault="00BF1C27" w:rsidP="0064502B">
      <w:pPr>
        <w:spacing w:after="0" w:line="276" w:lineRule="auto"/>
        <w:ind w:left="284"/>
      </w:pPr>
      <w:r>
        <w:t xml:space="preserve">b) </w:t>
      </w:r>
      <w:r w:rsidR="0064502B">
        <w:t xml:space="preserve">Manter </w:t>
      </w:r>
      <w:r>
        <w:t xml:space="preserve">sigilo – escrito e verbal – de todos os dados, informações científicas e dos materiais obtidos e utilizados, aos quais porventura tenha acesso. </w:t>
      </w:r>
    </w:p>
    <w:p w14:paraId="6209B36D" w14:textId="77777777" w:rsidR="005F5F4E" w:rsidRDefault="00BF1C27" w:rsidP="0064502B">
      <w:pPr>
        <w:spacing w:before="240" w:line="276" w:lineRule="auto"/>
      </w:pPr>
      <w:r>
        <w:t xml:space="preserve">De acordo: </w:t>
      </w:r>
    </w:p>
    <w:p w14:paraId="29353ED5" w14:textId="382BFE0B" w:rsidR="005F5F4E" w:rsidRDefault="00BF1C27" w:rsidP="0064502B">
      <w:pPr>
        <w:spacing w:line="276" w:lineRule="auto"/>
        <w:jc w:val="right"/>
      </w:pPr>
      <w:r>
        <w:t>Belo Horizonte,</w:t>
      </w:r>
      <w:r w:rsidR="0064502B">
        <w:t xml:space="preserve"> </w:t>
      </w:r>
      <w:sdt>
        <w:sdtPr>
          <w:id w:val="-1660300862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="0064502B" w:rsidRPr="00232708">
            <w:rPr>
              <w:rStyle w:val="TextodoEspaoReservado"/>
            </w:rPr>
            <w:t>Clique ou toque aqui para inserir uma data.</w:t>
          </w:r>
        </w:sdtContent>
      </w:sdt>
      <w:r>
        <w:t xml:space="preserve"> </w:t>
      </w:r>
    </w:p>
    <w:p w14:paraId="7AB829DF" w14:textId="77777777" w:rsidR="005F5F4E" w:rsidRDefault="005F5F4E" w:rsidP="0064502B">
      <w:pPr>
        <w:spacing w:line="276" w:lineRule="auto"/>
        <w:jc w:val="right"/>
      </w:pPr>
    </w:p>
    <w:p w14:paraId="4671E293" w14:textId="77777777" w:rsidR="005F5F4E" w:rsidRDefault="00BF1C27" w:rsidP="0064502B">
      <w:pPr>
        <w:spacing w:line="276" w:lineRule="auto"/>
        <w:jc w:val="center"/>
      </w:pPr>
      <w:r>
        <w:t>_________________________________</w:t>
      </w:r>
    </w:p>
    <w:p w14:paraId="1A0DE956" w14:textId="77777777" w:rsidR="005F5F4E" w:rsidRDefault="00BF1C27" w:rsidP="0064502B">
      <w:pPr>
        <w:spacing w:line="276" w:lineRule="auto"/>
        <w:jc w:val="center"/>
      </w:pPr>
      <w:r w:rsidRPr="0064502B">
        <w:t>Assinatura do aluno</w:t>
      </w:r>
    </w:p>
    <w:sectPr w:rsidR="005F5F4E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89687" w14:textId="77777777" w:rsidR="00211E19" w:rsidRDefault="00211E19">
      <w:pPr>
        <w:spacing w:after="0"/>
      </w:pPr>
      <w:r>
        <w:separator/>
      </w:r>
    </w:p>
  </w:endnote>
  <w:endnote w:type="continuationSeparator" w:id="0">
    <w:p w14:paraId="28218D1E" w14:textId="77777777" w:rsidR="00211E19" w:rsidRDefault="00211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F22B" w14:textId="77777777" w:rsidR="005F5F4E" w:rsidRDefault="00BF1C27">
    <w:pPr>
      <w:pStyle w:val="Rodap"/>
      <w:jc w:val="right"/>
    </w:pPr>
    <w:r>
      <w:rPr>
        <w:sz w:val="20"/>
        <w:szCs w:val="20"/>
      </w:rPr>
      <w:t>Aprovada na 26ª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03230" w14:textId="77777777" w:rsidR="00211E19" w:rsidRDefault="00211E19">
      <w:pPr>
        <w:spacing w:after="0"/>
      </w:pPr>
      <w:r>
        <w:separator/>
      </w:r>
    </w:p>
  </w:footnote>
  <w:footnote w:type="continuationSeparator" w:id="0">
    <w:p w14:paraId="75F4E84B" w14:textId="77777777" w:rsidR="00211E19" w:rsidRDefault="00211E1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43AF" w14:textId="77777777" w:rsidR="005F5F4E" w:rsidRDefault="00BF1C27">
    <w:pPr>
      <w:spacing w:after="0"/>
      <w:jc w:val="center"/>
      <w:rPr>
        <w:rFonts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C0A1255" wp14:editId="4B02FFE0">
          <wp:simplePos x="0" y="0"/>
          <wp:positionH relativeFrom="margin">
            <wp:align>center</wp:align>
          </wp:positionH>
          <wp:positionV relativeFrom="paragraph">
            <wp:posOffset>-449021</wp:posOffset>
          </wp:positionV>
          <wp:extent cx="799465" cy="788670"/>
          <wp:effectExtent l="0" t="0" r="635" b="0"/>
          <wp:wrapNone/>
          <wp:docPr id="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m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9465" cy="7886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982BBE6" w14:textId="77777777" w:rsidR="0064502B" w:rsidRDefault="0064502B">
    <w:pPr>
      <w:spacing w:after="0"/>
      <w:jc w:val="center"/>
      <w:rPr>
        <w:rFonts w:cs="Arial"/>
      </w:rPr>
    </w:pPr>
  </w:p>
  <w:p w14:paraId="35078F0E" w14:textId="676F2BDC" w:rsidR="005F5F4E" w:rsidRDefault="00BF1C27">
    <w:pPr>
      <w:spacing w:after="0"/>
      <w:jc w:val="center"/>
      <w:rPr>
        <w:rFonts w:cs="Arial"/>
      </w:rPr>
    </w:pPr>
    <w:r>
      <w:rPr>
        <w:rFonts w:cs="Arial"/>
      </w:rPr>
      <w:t>MINISTÉRIO DA EDUCAÇÃO</w:t>
    </w:r>
  </w:p>
  <w:p w14:paraId="7E07D6F0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0DCDA0A3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249852FA" w14:textId="77777777" w:rsidR="005F5F4E" w:rsidRDefault="005F5F4E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rMwMTQyNbUwMzFR0lEKTi0uzszPAykwqwUAUeK24iwAAAA="/>
  </w:docVars>
  <w:rsids>
    <w:rsidRoot w:val="005F5F4E"/>
    <w:rsid w:val="00017BFB"/>
    <w:rsid w:val="0004528B"/>
    <w:rsid w:val="000D00DF"/>
    <w:rsid w:val="000E4E85"/>
    <w:rsid w:val="001B26E1"/>
    <w:rsid w:val="001C0B55"/>
    <w:rsid w:val="00211E19"/>
    <w:rsid w:val="0025401C"/>
    <w:rsid w:val="002B6E9A"/>
    <w:rsid w:val="002D251B"/>
    <w:rsid w:val="002E23F3"/>
    <w:rsid w:val="00356494"/>
    <w:rsid w:val="00370F4F"/>
    <w:rsid w:val="003730A6"/>
    <w:rsid w:val="003A1FB6"/>
    <w:rsid w:val="003A34BB"/>
    <w:rsid w:val="003A6919"/>
    <w:rsid w:val="004A1254"/>
    <w:rsid w:val="005222F1"/>
    <w:rsid w:val="00522C44"/>
    <w:rsid w:val="005248F2"/>
    <w:rsid w:val="00525A09"/>
    <w:rsid w:val="005374BF"/>
    <w:rsid w:val="00540CAD"/>
    <w:rsid w:val="00562635"/>
    <w:rsid w:val="005A4386"/>
    <w:rsid w:val="005E5C98"/>
    <w:rsid w:val="005F5A0D"/>
    <w:rsid w:val="005F5F4E"/>
    <w:rsid w:val="006133E5"/>
    <w:rsid w:val="006224BE"/>
    <w:rsid w:val="0064502B"/>
    <w:rsid w:val="00645F7A"/>
    <w:rsid w:val="007A2473"/>
    <w:rsid w:val="007B231D"/>
    <w:rsid w:val="007F478B"/>
    <w:rsid w:val="0082719B"/>
    <w:rsid w:val="00857FAB"/>
    <w:rsid w:val="00870AA5"/>
    <w:rsid w:val="008F5445"/>
    <w:rsid w:val="00916F4B"/>
    <w:rsid w:val="00953991"/>
    <w:rsid w:val="009B6AD2"/>
    <w:rsid w:val="00A546CC"/>
    <w:rsid w:val="00A74239"/>
    <w:rsid w:val="00AA0FC8"/>
    <w:rsid w:val="00B201F8"/>
    <w:rsid w:val="00B24C56"/>
    <w:rsid w:val="00BF1C27"/>
    <w:rsid w:val="00C46AF1"/>
    <w:rsid w:val="00CB4959"/>
    <w:rsid w:val="00D02C17"/>
    <w:rsid w:val="00D14FA7"/>
    <w:rsid w:val="00D533B0"/>
    <w:rsid w:val="00DB63B7"/>
    <w:rsid w:val="00DD1833"/>
    <w:rsid w:val="00DF0FFC"/>
    <w:rsid w:val="00E32F6C"/>
    <w:rsid w:val="00EB0C27"/>
    <w:rsid w:val="00EC4064"/>
    <w:rsid w:val="00F271CF"/>
    <w:rsid w:val="00F572CE"/>
    <w:rsid w:val="00F743E4"/>
    <w:rsid w:val="00FB1561"/>
    <w:rsid w:val="00FC5E23"/>
    <w:rsid w:val="00FD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6168D"/>
  <w15:docId w15:val="{5982FD02-6576-784E-A8EE-128AD0E3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270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F214C8"/>
  </w:style>
  <w:style w:type="character" w:customStyle="1" w:styleId="RodapChar">
    <w:name w:val="Rodapé Char"/>
    <w:basedOn w:val="Fontepargpadro"/>
    <w:link w:val="Rodap"/>
    <w:uiPriority w:val="99"/>
    <w:qFormat/>
    <w:rsid w:val="00F214C8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abealho">
    <w:name w:val="header"/>
    <w:basedOn w:val="Normal"/>
    <w:link w:val="Cabealho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customStyle="1" w:styleId="Default">
    <w:name w:val="Default"/>
    <w:qFormat/>
    <w:rsid w:val="005007FE"/>
    <w:pPr>
      <w:spacing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DatadoCD">
    <w:name w:val="Data do CD"/>
    <w:basedOn w:val="Normal"/>
    <w:qFormat/>
    <w:rsid w:val="00D96C3E"/>
    <w:pPr>
      <w:spacing w:after="0"/>
      <w:jc w:val="left"/>
    </w:pPr>
    <w:rPr>
      <w:rFonts w:ascii="Corbel" w:eastAsia="Corbel" w:hAnsi="Corbel" w:cs="Times New Roman"/>
      <w:i/>
      <w:sz w:val="20"/>
      <w:lang w:eastAsia="pt-BR"/>
    </w:rPr>
  </w:style>
  <w:style w:type="paragraph" w:customStyle="1" w:styleId="Descrio">
    <w:name w:val="Descrição"/>
    <w:basedOn w:val="Normal"/>
    <w:qFormat/>
    <w:rsid w:val="00D96C3E"/>
    <w:pPr>
      <w:spacing w:after="0" w:line="264" w:lineRule="auto"/>
      <w:jc w:val="left"/>
    </w:pPr>
    <w:rPr>
      <w:rFonts w:ascii="Corbel" w:eastAsia="Corbel" w:hAnsi="Corbel" w:cs="Times New Roman"/>
      <w:sz w:val="18"/>
      <w:lang w:eastAsia="pt-BR"/>
    </w:rPr>
  </w:style>
  <w:style w:type="paragraph" w:customStyle="1" w:styleId="TtulodoCD">
    <w:name w:val="Título do CD"/>
    <w:basedOn w:val="Normal"/>
    <w:qFormat/>
    <w:rsid w:val="00D96C3E"/>
    <w:pPr>
      <w:spacing w:after="0"/>
      <w:jc w:val="left"/>
      <w:outlineLvl w:val="0"/>
    </w:pPr>
    <w:rPr>
      <w:rFonts w:ascii="Corbel" w:eastAsia="Corbel" w:hAnsi="Corbel" w:cs="Times New Roman"/>
      <w:caps/>
      <w:spacing w:val="20"/>
      <w:sz w:val="28"/>
      <w:lang w:eastAsia="pt-BR"/>
    </w:rPr>
  </w:style>
  <w:style w:type="paragraph" w:customStyle="1" w:styleId="Contedodoquadro">
    <w:name w:val="Conteúdo do quadro"/>
    <w:basedOn w:val="Normal"/>
    <w:qFormat/>
  </w:style>
  <w:style w:type="table" w:styleId="Tabelacomgrade">
    <w:name w:val="Table Grid"/>
    <w:basedOn w:val="Tabelanormal"/>
    <w:uiPriority w:val="39"/>
    <w:rsid w:val="00522C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6450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F48AC6F-80A5-45C7-854D-6275313BBADF}"/>
      </w:docPartPr>
      <w:docPartBody>
        <w:p w:rsidR="00000000" w:rsidRDefault="00DC56C9">
          <w:r w:rsidRPr="0023270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611547-64D1-4F2A-9D20-C03D8BEF9823}"/>
      </w:docPartPr>
      <w:docPartBody>
        <w:p w:rsidR="00000000" w:rsidRDefault="00DC56C9">
          <w:r w:rsidRPr="00232708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6C9"/>
    <w:rsid w:val="002F7BDC"/>
    <w:rsid w:val="00DC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DC56C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BFB91-B31E-4081-AD36-720B1EE94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4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gusto Bezerra</dc:creator>
  <cp:lastModifiedBy>Tainá Pôssas</cp:lastModifiedBy>
  <cp:revision>4</cp:revision>
  <dcterms:created xsi:type="dcterms:W3CDTF">2021-04-01T20:11:00Z</dcterms:created>
  <dcterms:modified xsi:type="dcterms:W3CDTF">2021-08-17T20:1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